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A0B425" w14:textId="6B8A4D9C" w:rsidR="002F32F8" w:rsidRPr="00A30BCB" w:rsidRDefault="002F32F8" w:rsidP="00A30BCB">
      <w:pPr>
        <w:spacing w:line="480" w:lineRule="auto"/>
        <w:rPr>
          <w:rFonts w:ascii="Times New Roman" w:hAnsi="Times New Roman" w:cs="Times New Roman"/>
          <w:lang w:val="fr-CA"/>
        </w:rPr>
      </w:pPr>
      <w:r w:rsidRPr="00891F5A">
        <w:rPr>
          <w:rFonts w:ascii="Times New Roman" w:hAnsi="Times New Roman" w:cs="Times New Roman"/>
        </w:rPr>
        <w:t>Supplementa</w:t>
      </w:r>
      <w:r w:rsidR="00891F5A">
        <w:rPr>
          <w:rFonts w:ascii="Times New Roman" w:hAnsi="Times New Roman" w:cs="Times New Roman"/>
        </w:rPr>
        <w:t>ry</w:t>
      </w:r>
      <w:r w:rsidRPr="00977C49">
        <w:rPr>
          <w:rFonts w:ascii="Times New Roman" w:hAnsi="Times New Roman" w:cs="Times New Roman"/>
          <w:lang w:val="fr-CA"/>
        </w:rPr>
        <w:t xml:space="preserve"> File 2. Data Exaction Table</w:t>
      </w:r>
    </w:p>
    <w:tbl>
      <w:tblPr>
        <w:tblW w:w="11820" w:type="dxa"/>
        <w:tblBorders>
          <w:top w:val="single" w:sz="8" w:space="0" w:color="auto"/>
          <w:bottom w:val="single" w:sz="8" w:space="0" w:color="auto"/>
        </w:tblBorders>
        <w:tblLook w:val="04A0" w:firstRow="1" w:lastRow="0" w:firstColumn="1" w:lastColumn="0" w:noHBand="0" w:noVBand="1"/>
      </w:tblPr>
      <w:tblGrid>
        <w:gridCol w:w="2600"/>
        <w:gridCol w:w="2760"/>
        <w:gridCol w:w="6460"/>
      </w:tblGrid>
      <w:tr w:rsidR="00977C49" w:rsidRPr="00977C49" w14:paraId="0FA6866F" w14:textId="77777777" w:rsidTr="00977C49">
        <w:trPr>
          <w:trHeight w:val="340"/>
        </w:trPr>
        <w:tc>
          <w:tcPr>
            <w:tcW w:w="260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  <w:hideMark/>
          </w:tcPr>
          <w:p w14:paraId="23E7DCCC" w14:textId="77777777" w:rsidR="00977C49" w:rsidRPr="00977C49" w:rsidRDefault="00977C49" w:rsidP="00A30BCB">
            <w:pPr>
              <w:spacing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77C49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Main Category</w:t>
            </w:r>
          </w:p>
        </w:tc>
        <w:tc>
          <w:tcPr>
            <w:tcW w:w="276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  <w:hideMark/>
          </w:tcPr>
          <w:p w14:paraId="110E3689" w14:textId="6873A2BF" w:rsidR="00977C49" w:rsidRPr="00977C49" w:rsidRDefault="00977C49" w:rsidP="00A30BCB">
            <w:pPr>
              <w:spacing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77C49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ubcategory</w:t>
            </w:r>
          </w:p>
        </w:tc>
        <w:tc>
          <w:tcPr>
            <w:tcW w:w="6460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  <w:hideMark/>
          </w:tcPr>
          <w:p w14:paraId="694ED0A0" w14:textId="77777777" w:rsidR="00977C49" w:rsidRPr="00977C49" w:rsidRDefault="00977C49" w:rsidP="00A30BCB">
            <w:pPr>
              <w:spacing w:line="48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977C49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Description</w:t>
            </w:r>
          </w:p>
        </w:tc>
      </w:tr>
      <w:tr w:rsidR="00977C49" w:rsidRPr="00977C49" w14:paraId="64C76114" w14:textId="77777777" w:rsidTr="00977C49">
        <w:trPr>
          <w:trHeight w:val="340"/>
        </w:trPr>
        <w:tc>
          <w:tcPr>
            <w:tcW w:w="2600" w:type="dxa"/>
            <w:tcBorders>
              <w:top w:val="single" w:sz="8" w:space="0" w:color="auto"/>
            </w:tcBorders>
            <w:shd w:val="clear" w:color="auto" w:fill="auto"/>
            <w:hideMark/>
          </w:tcPr>
          <w:p w14:paraId="028010EB" w14:textId="77777777" w:rsidR="00977C49" w:rsidRPr="00977C49" w:rsidRDefault="00977C49" w:rsidP="00A30BC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77C49">
              <w:rPr>
                <w:rFonts w:ascii="Times New Roman" w:eastAsia="Times New Roman" w:hAnsi="Times New Roman" w:cs="Times New Roman"/>
                <w:color w:val="000000"/>
              </w:rPr>
              <w:t>Number</w:t>
            </w:r>
          </w:p>
        </w:tc>
        <w:tc>
          <w:tcPr>
            <w:tcW w:w="2760" w:type="dxa"/>
            <w:tcBorders>
              <w:top w:val="single" w:sz="8" w:space="0" w:color="auto"/>
            </w:tcBorders>
            <w:shd w:val="clear" w:color="auto" w:fill="auto"/>
            <w:hideMark/>
          </w:tcPr>
          <w:p w14:paraId="0615AA84" w14:textId="77777777" w:rsidR="00977C49" w:rsidRPr="00977C49" w:rsidRDefault="00977C49" w:rsidP="00A30BC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6460" w:type="dxa"/>
            <w:tcBorders>
              <w:top w:val="single" w:sz="8" w:space="0" w:color="auto"/>
            </w:tcBorders>
            <w:shd w:val="clear" w:color="auto" w:fill="auto"/>
            <w:hideMark/>
          </w:tcPr>
          <w:p w14:paraId="083B44B4" w14:textId="77777777" w:rsidR="00977C49" w:rsidRPr="00977C49" w:rsidRDefault="00977C49" w:rsidP="00A30BCB">
            <w:pPr>
              <w:spacing w:line="48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977C49" w:rsidRPr="00977C49" w14:paraId="3AAAEE5D" w14:textId="77777777" w:rsidTr="00977C49">
        <w:trPr>
          <w:trHeight w:val="780"/>
        </w:trPr>
        <w:tc>
          <w:tcPr>
            <w:tcW w:w="2600" w:type="dxa"/>
            <w:shd w:val="clear" w:color="auto" w:fill="auto"/>
            <w:hideMark/>
          </w:tcPr>
          <w:p w14:paraId="4FE439F3" w14:textId="77777777" w:rsidR="00977C49" w:rsidRPr="00977C49" w:rsidRDefault="00977C49" w:rsidP="00A30BC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77C49">
              <w:rPr>
                <w:rFonts w:ascii="Times New Roman" w:eastAsia="Times New Roman" w:hAnsi="Times New Roman" w:cs="Times New Roman"/>
                <w:color w:val="000000"/>
              </w:rPr>
              <w:t>Authors, Title and Year of publication</w:t>
            </w:r>
          </w:p>
        </w:tc>
        <w:tc>
          <w:tcPr>
            <w:tcW w:w="2760" w:type="dxa"/>
            <w:shd w:val="clear" w:color="auto" w:fill="auto"/>
            <w:hideMark/>
          </w:tcPr>
          <w:p w14:paraId="018FF1A1" w14:textId="77777777" w:rsidR="00977C49" w:rsidRPr="00977C49" w:rsidRDefault="00977C49" w:rsidP="00A30BC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6460" w:type="dxa"/>
            <w:shd w:val="clear" w:color="auto" w:fill="auto"/>
            <w:hideMark/>
          </w:tcPr>
          <w:p w14:paraId="0A355282" w14:textId="77777777" w:rsidR="00977C49" w:rsidRPr="00977C49" w:rsidRDefault="00977C49" w:rsidP="00A30BCB">
            <w:pPr>
              <w:spacing w:line="48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977C49" w:rsidRPr="00977C49" w14:paraId="10E48EE9" w14:textId="77777777" w:rsidTr="00977C49">
        <w:trPr>
          <w:trHeight w:val="340"/>
        </w:trPr>
        <w:tc>
          <w:tcPr>
            <w:tcW w:w="2600" w:type="dxa"/>
            <w:shd w:val="clear" w:color="auto" w:fill="auto"/>
            <w:hideMark/>
          </w:tcPr>
          <w:p w14:paraId="4A874069" w14:textId="77777777" w:rsidR="00977C49" w:rsidRPr="00977C49" w:rsidRDefault="00977C49" w:rsidP="00A30BC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77C49">
              <w:rPr>
                <w:rFonts w:ascii="Times New Roman" w:eastAsia="Times New Roman" w:hAnsi="Times New Roman" w:cs="Times New Roman"/>
                <w:color w:val="000000"/>
              </w:rPr>
              <w:t>Aim</w:t>
            </w:r>
          </w:p>
        </w:tc>
        <w:tc>
          <w:tcPr>
            <w:tcW w:w="2760" w:type="dxa"/>
            <w:shd w:val="clear" w:color="auto" w:fill="auto"/>
            <w:hideMark/>
          </w:tcPr>
          <w:p w14:paraId="41BEDD67" w14:textId="77777777" w:rsidR="00977C49" w:rsidRPr="00977C49" w:rsidRDefault="00977C49" w:rsidP="00A30BC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6460" w:type="dxa"/>
            <w:shd w:val="clear" w:color="auto" w:fill="auto"/>
            <w:hideMark/>
          </w:tcPr>
          <w:p w14:paraId="5240896A" w14:textId="77777777" w:rsidR="00977C49" w:rsidRPr="00977C49" w:rsidRDefault="00977C49" w:rsidP="00A30BC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77C49">
              <w:rPr>
                <w:rFonts w:ascii="Times New Roman" w:eastAsia="Times New Roman" w:hAnsi="Times New Roman" w:cs="Times New Roman"/>
                <w:color w:val="000000"/>
              </w:rPr>
              <w:t>What was the purpose of the study?</w:t>
            </w:r>
          </w:p>
        </w:tc>
      </w:tr>
      <w:tr w:rsidR="00977C49" w:rsidRPr="00977C49" w14:paraId="3A44FD26" w14:textId="77777777" w:rsidTr="00977C49">
        <w:trPr>
          <w:trHeight w:val="320"/>
        </w:trPr>
        <w:tc>
          <w:tcPr>
            <w:tcW w:w="2600" w:type="dxa"/>
            <w:shd w:val="clear" w:color="auto" w:fill="auto"/>
            <w:hideMark/>
          </w:tcPr>
          <w:p w14:paraId="2B4B4D99" w14:textId="77777777" w:rsidR="00977C49" w:rsidRPr="00977C49" w:rsidRDefault="00977C49" w:rsidP="00A30BC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77C49">
              <w:rPr>
                <w:rFonts w:ascii="Times New Roman" w:eastAsia="Times New Roman" w:hAnsi="Times New Roman" w:cs="Times New Roman"/>
                <w:color w:val="000000"/>
              </w:rPr>
              <w:t>Location, Country</w:t>
            </w:r>
          </w:p>
        </w:tc>
        <w:tc>
          <w:tcPr>
            <w:tcW w:w="2760" w:type="dxa"/>
            <w:shd w:val="clear" w:color="auto" w:fill="auto"/>
            <w:hideMark/>
          </w:tcPr>
          <w:p w14:paraId="02ECAEF8" w14:textId="77777777" w:rsidR="00977C49" w:rsidRPr="00977C49" w:rsidRDefault="00977C49" w:rsidP="00A30BC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6460" w:type="dxa"/>
            <w:shd w:val="clear" w:color="auto" w:fill="auto"/>
            <w:hideMark/>
          </w:tcPr>
          <w:p w14:paraId="4D00FF0A" w14:textId="77777777" w:rsidR="00977C49" w:rsidRPr="00977C49" w:rsidRDefault="00977C49" w:rsidP="00A30BC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77C49">
              <w:rPr>
                <w:rFonts w:ascii="Times New Roman" w:eastAsia="Times New Roman" w:hAnsi="Times New Roman" w:cs="Times New Roman"/>
                <w:color w:val="000000"/>
              </w:rPr>
              <w:t>Where was the study conducted?</w:t>
            </w:r>
          </w:p>
        </w:tc>
      </w:tr>
      <w:tr w:rsidR="00977C49" w:rsidRPr="00977C49" w14:paraId="4806DD0E" w14:textId="77777777" w:rsidTr="00977C49">
        <w:trPr>
          <w:trHeight w:val="340"/>
        </w:trPr>
        <w:tc>
          <w:tcPr>
            <w:tcW w:w="2600" w:type="dxa"/>
            <w:shd w:val="clear" w:color="auto" w:fill="auto"/>
            <w:hideMark/>
          </w:tcPr>
          <w:p w14:paraId="03B07579" w14:textId="77777777" w:rsidR="00977C49" w:rsidRPr="00977C49" w:rsidRDefault="00977C49" w:rsidP="00A30BC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77C49">
              <w:rPr>
                <w:rFonts w:ascii="Times New Roman" w:eastAsia="Times New Roman" w:hAnsi="Times New Roman" w:cs="Times New Roman"/>
                <w:color w:val="000000"/>
              </w:rPr>
              <w:t>Study Design</w:t>
            </w:r>
          </w:p>
        </w:tc>
        <w:tc>
          <w:tcPr>
            <w:tcW w:w="2760" w:type="dxa"/>
            <w:shd w:val="clear" w:color="auto" w:fill="auto"/>
            <w:hideMark/>
          </w:tcPr>
          <w:p w14:paraId="23974E31" w14:textId="77777777" w:rsidR="00977C49" w:rsidRPr="00977C49" w:rsidRDefault="00977C49" w:rsidP="00A30BC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6460" w:type="dxa"/>
            <w:shd w:val="clear" w:color="auto" w:fill="auto"/>
            <w:hideMark/>
          </w:tcPr>
          <w:p w14:paraId="7E9F8038" w14:textId="77777777" w:rsidR="00977C49" w:rsidRPr="00977C49" w:rsidRDefault="00977C49" w:rsidP="00A30BC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77C49">
              <w:rPr>
                <w:rFonts w:ascii="Times New Roman" w:eastAsia="Times New Roman" w:hAnsi="Times New Roman" w:cs="Times New Roman"/>
                <w:color w:val="000000"/>
              </w:rPr>
              <w:t>What was the overall design of the study?</w:t>
            </w:r>
          </w:p>
        </w:tc>
      </w:tr>
      <w:tr w:rsidR="00977C49" w:rsidRPr="00977C49" w14:paraId="17E1684D" w14:textId="77777777" w:rsidTr="00977C49">
        <w:trPr>
          <w:trHeight w:val="340"/>
        </w:trPr>
        <w:tc>
          <w:tcPr>
            <w:tcW w:w="2600" w:type="dxa"/>
            <w:vMerge w:val="restart"/>
            <w:shd w:val="clear" w:color="auto" w:fill="auto"/>
            <w:hideMark/>
          </w:tcPr>
          <w:p w14:paraId="4A5B2D8A" w14:textId="77777777" w:rsidR="00977C49" w:rsidRPr="00977C49" w:rsidRDefault="00977C49" w:rsidP="00A30BC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77C49">
              <w:rPr>
                <w:rFonts w:ascii="Times New Roman" w:eastAsia="Times New Roman" w:hAnsi="Times New Roman" w:cs="Times New Roman"/>
                <w:color w:val="000000"/>
              </w:rPr>
              <w:t>Study Population</w:t>
            </w:r>
          </w:p>
        </w:tc>
        <w:tc>
          <w:tcPr>
            <w:tcW w:w="2760" w:type="dxa"/>
            <w:shd w:val="clear" w:color="auto" w:fill="auto"/>
            <w:hideMark/>
          </w:tcPr>
          <w:p w14:paraId="26EEDD9A" w14:textId="77777777" w:rsidR="00977C49" w:rsidRPr="00977C49" w:rsidRDefault="00977C49" w:rsidP="00A30BC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77C49">
              <w:rPr>
                <w:rFonts w:ascii="Times New Roman" w:eastAsia="Times New Roman" w:hAnsi="Times New Roman" w:cs="Times New Roman"/>
                <w:color w:val="000000"/>
              </w:rPr>
              <w:t>Target Population</w:t>
            </w:r>
          </w:p>
        </w:tc>
        <w:tc>
          <w:tcPr>
            <w:tcW w:w="6460" w:type="dxa"/>
            <w:shd w:val="clear" w:color="auto" w:fill="auto"/>
            <w:hideMark/>
          </w:tcPr>
          <w:p w14:paraId="34B827F3" w14:textId="77777777" w:rsidR="00977C49" w:rsidRPr="00977C49" w:rsidRDefault="00977C49" w:rsidP="00A30BC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77C49">
              <w:rPr>
                <w:rFonts w:ascii="Times New Roman" w:eastAsia="Times New Roman" w:hAnsi="Times New Roman" w:cs="Times New Roman"/>
                <w:color w:val="000000"/>
              </w:rPr>
              <w:t>Who are the participants in the study?</w:t>
            </w:r>
          </w:p>
        </w:tc>
      </w:tr>
      <w:tr w:rsidR="00977C49" w:rsidRPr="00977C49" w14:paraId="3AA8899D" w14:textId="77777777" w:rsidTr="00977C49">
        <w:trPr>
          <w:trHeight w:val="640"/>
        </w:trPr>
        <w:tc>
          <w:tcPr>
            <w:tcW w:w="2600" w:type="dxa"/>
            <w:vMerge/>
            <w:vAlign w:val="center"/>
            <w:hideMark/>
          </w:tcPr>
          <w:p w14:paraId="3D6B0F57" w14:textId="77777777" w:rsidR="00977C49" w:rsidRPr="00977C49" w:rsidRDefault="00977C49" w:rsidP="00A30BC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60" w:type="dxa"/>
            <w:shd w:val="clear" w:color="auto" w:fill="auto"/>
            <w:hideMark/>
          </w:tcPr>
          <w:p w14:paraId="4F384D61" w14:textId="77777777" w:rsidR="00977C49" w:rsidRPr="00977C49" w:rsidRDefault="00977C49" w:rsidP="00A30BC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77C49">
              <w:rPr>
                <w:rFonts w:ascii="Times New Roman" w:eastAsia="Times New Roman" w:hAnsi="Times New Roman" w:cs="Times New Roman"/>
                <w:color w:val="000000"/>
              </w:rPr>
              <w:t>Sample Size</w:t>
            </w:r>
          </w:p>
        </w:tc>
        <w:tc>
          <w:tcPr>
            <w:tcW w:w="6460" w:type="dxa"/>
            <w:shd w:val="clear" w:color="auto" w:fill="auto"/>
            <w:vAlign w:val="bottom"/>
            <w:hideMark/>
          </w:tcPr>
          <w:p w14:paraId="3DFD54BC" w14:textId="77777777" w:rsidR="00977C49" w:rsidRPr="00977C49" w:rsidRDefault="00977C49" w:rsidP="00A30BC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77C49">
              <w:rPr>
                <w:rFonts w:ascii="Times New Roman" w:eastAsia="Times New Roman" w:hAnsi="Times New Roman" w:cs="Times New Roman"/>
                <w:color w:val="000000"/>
              </w:rPr>
              <w:t>What was the actual sample size that was analysed for results</w:t>
            </w:r>
          </w:p>
        </w:tc>
      </w:tr>
      <w:tr w:rsidR="00977C49" w:rsidRPr="00977C49" w14:paraId="4301066E" w14:textId="77777777" w:rsidTr="00977C49">
        <w:trPr>
          <w:trHeight w:val="680"/>
        </w:trPr>
        <w:tc>
          <w:tcPr>
            <w:tcW w:w="2600" w:type="dxa"/>
            <w:vMerge/>
            <w:vAlign w:val="center"/>
            <w:hideMark/>
          </w:tcPr>
          <w:p w14:paraId="6EB4134A" w14:textId="77777777" w:rsidR="00977C49" w:rsidRPr="00977C49" w:rsidRDefault="00977C49" w:rsidP="00A30BC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60" w:type="dxa"/>
            <w:shd w:val="clear" w:color="auto" w:fill="auto"/>
            <w:hideMark/>
          </w:tcPr>
          <w:p w14:paraId="0D54F420" w14:textId="77777777" w:rsidR="00977C49" w:rsidRPr="00977C49" w:rsidRDefault="00977C49" w:rsidP="00A30BC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77C49">
              <w:rPr>
                <w:rFonts w:ascii="Times New Roman" w:eastAsia="Times New Roman" w:hAnsi="Times New Roman" w:cs="Times New Roman"/>
                <w:color w:val="000000"/>
              </w:rPr>
              <w:t>Context</w:t>
            </w:r>
          </w:p>
        </w:tc>
        <w:tc>
          <w:tcPr>
            <w:tcW w:w="6460" w:type="dxa"/>
            <w:shd w:val="clear" w:color="auto" w:fill="auto"/>
            <w:hideMark/>
          </w:tcPr>
          <w:p w14:paraId="0F261504" w14:textId="77777777" w:rsidR="00977C49" w:rsidRPr="00977C49" w:rsidRDefault="00977C49" w:rsidP="00A30BC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77C49">
              <w:rPr>
                <w:rFonts w:ascii="Times New Roman" w:eastAsia="Times New Roman" w:hAnsi="Times New Roman" w:cs="Times New Roman"/>
                <w:color w:val="000000"/>
              </w:rPr>
              <w:t>Where was the study conducted? Academic institutions, clinics, community, etc.</w:t>
            </w:r>
          </w:p>
        </w:tc>
      </w:tr>
      <w:tr w:rsidR="00977C49" w:rsidRPr="00977C49" w14:paraId="300469AA" w14:textId="77777777" w:rsidTr="00977C49">
        <w:trPr>
          <w:trHeight w:val="1020"/>
        </w:trPr>
        <w:tc>
          <w:tcPr>
            <w:tcW w:w="2600" w:type="dxa"/>
            <w:vMerge w:val="restart"/>
            <w:shd w:val="clear" w:color="auto" w:fill="auto"/>
            <w:hideMark/>
          </w:tcPr>
          <w:p w14:paraId="19608AD9" w14:textId="77777777" w:rsidR="00977C49" w:rsidRPr="00977C49" w:rsidRDefault="00977C49" w:rsidP="00A30BCB">
            <w:pPr>
              <w:spacing w:line="480" w:lineRule="auto"/>
              <w:rPr>
                <w:rFonts w:ascii="Times New Roman" w:eastAsia="Times New Roman" w:hAnsi="Times New Roman" w:cs="Times New Roman"/>
                <w:color w:val="FF0000"/>
              </w:rPr>
            </w:pPr>
            <w:r w:rsidRPr="00977C49">
              <w:rPr>
                <w:rFonts w:ascii="Times New Roman" w:eastAsia="Times New Roman" w:hAnsi="Times New Roman" w:cs="Times New Roman"/>
                <w:color w:val="FF0000"/>
              </w:rPr>
              <w:t>Curriculum</w:t>
            </w:r>
          </w:p>
        </w:tc>
        <w:tc>
          <w:tcPr>
            <w:tcW w:w="2760" w:type="dxa"/>
            <w:shd w:val="clear" w:color="auto" w:fill="auto"/>
            <w:hideMark/>
          </w:tcPr>
          <w:p w14:paraId="27BB54FD" w14:textId="77777777" w:rsidR="00977C49" w:rsidRPr="00977C49" w:rsidRDefault="00977C49" w:rsidP="00A30BC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77C49">
              <w:rPr>
                <w:rFonts w:ascii="Times New Roman" w:eastAsia="Times New Roman" w:hAnsi="Times New Roman" w:cs="Times New Roman"/>
                <w:color w:val="000000"/>
              </w:rPr>
              <w:t>Development</w:t>
            </w:r>
          </w:p>
        </w:tc>
        <w:tc>
          <w:tcPr>
            <w:tcW w:w="6460" w:type="dxa"/>
            <w:shd w:val="clear" w:color="auto" w:fill="auto"/>
            <w:hideMark/>
          </w:tcPr>
          <w:p w14:paraId="58B8438D" w14:textId="77777777" w:rsidR="00977C49" w:rsidRPr="00977C49" w:rsidRDefault="00977C49" w:rsidP="00A30BC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77C49">
              <w:rPr>
                <w:rFonts w:ascii="Times New Roman" w:eastAsia="Times New Roman" w:hAnsi="Times New Roman" w:cs="Times New Roman"/>
                <w:color w:val="000000"/>
              </w:rPr>
              <w:t xml:space="preserve">How </w:t>
            </w:r>
            <w:proofErr w:type="gramStart"/>
            <w:r w:rsidRPr="00977C49">
              <w:rPr>
                <w:rFonts w:ascii="Times New Roman" w:eastAsia="Times New Roman" w:hAnsi="Times New Roman" w:cs="Times New Roman"/>
                <w:color w:val="FF0000"/>
              </w:rPr>
              <w:t>curriculum</w:t>
            </w:r>
            <w:r w:rsidRPr="00977C49">
              <w:rPr>
                <w:rFonts w:ascii="Times New Roman" w:eastAsia="Times New Roman" w:hAnsi="Times New Roman" w:cs="Times New Roman"/>
                <w:color w:val="000000"/>
              </w:rPr>
              <w:t xml:space="preserve"> was</w:t>
            </w:r>
            <w:proofErr w:type="gramEnd"/>
            <w:r w:rsidRPr="00977C49">
              <w:rPr>
                <w:rFonts w:ascii="Times New Roman" w:eastAsia="Times New Roman" w:hAnsi="Times New Roman" w:cs="Times New Roman"/>
                <w:color w:val="000000"/>
              </w:rPr>
              <w:t xml:space="preserve"> developed? What resources or frameworks were used? Who was involved in the process? What material was developed?</w:t>
            </w:r>
          </w:p>
        </w:tc>
      </w:tr>
      <w:tr w:rsidR="00977C49" w:rsidRPr="00977C49" w14:paraId="02C8BF13" w14:textId="77777777" w:rsidTr="00977C49">
        <w:trPr>
          <w:trHeight w:val="720"/>
        </w:trPr>
        <w:tc>
          <w:tcPr>
            <w:tcW w:w="2600" w:type="dxa"/>
            <w:vMerge/>
            <w:vAlign w:val="center"/>
            <w:hideMark/>
          </w:tcPr>
          <w:p w14:paraId="345678BF" w14:textId="77777777" w:rsidR="00977C49" w:rsidRPr="00977C49" w:rsidRDefault="00977C49" w:rsidP="00A30BCB">
            <w:pPr>
              <w:spacing w:line="480" w:lineRule="auto"/>
              <w:rPr>
                <w:rFonts w:ascii="Times New Roman" w:eastAsia="Times New Roman" w:hAnsi="Times New Roman" w:cs="Times New Roman"/>
                <w:color w:val="FF0000"/>
              </w:rPr>
            </w:pPr>
          </w:p>
        </w:tc>
        <w:tc>
          <w:tcPr>
            <w:tcW w:w="2760" w:type="dxa"/>
            <w:shd w:val="clear" w:color="auto" w:fill="auto"/>
            <w:hideMark/>
          </w:tcPr>
          <w:p w14:paraId="746316FE" w14:textId="77777777" w:rsidR="00977C49" w:rsidRPr="00977C49" w:rsidRDefault="00977C49" w:rsidP="00A30BC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77C49">
              <w:rPr>
                <w:rFonts w:ascii="Times New Roman" w:eastAsia="Times New Roman" w:hAnsi="Times New Roman" w:cs="Times New Roman"/>
                <w:color w:val="000000"/>
              </w:rPr>
              <w:t>Integration</w:t>
            </w:r>
          </w:p>
        </w:tc>
        <w:tc>
          <w:tcPr>
            <w:tcW w:w="6460" w:type="dxa"/>
            <w:shd w:val="clear" w:color="auto" w:fill="auto"/>
            <w:hideMark/>
          </w:tcPr>
          <w:p w14:paraId="187605C9" w14:textId="77777777" w:rsidR="00977C49" w:rsidRPr="00977C49" w:rsidRDefault="00977C49" w:rsidP="00A30BC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77C49">
              <w:rPr>
                <w:rFonts w:ascii="Times New Roman" w:eastAsia="Times New Roman" w:hAnsi="Times New Roman" w:cs="Times New Roman"/>
                <w:color w:val="000000"/>
              </w:rPr>
              <w:t xml:space="preserve">How was the </w:t>
            </w:r>
            <w:r w:rsidRPr="00977C49">
              <w:rPr>
                <w:rFonts w:ascii="Times New Roman" w:eastAsia="Times New Roman" w:hAnsi="Times New Roman" w:cs="Times New Roman"/>
                <w:color w:val="FF0000"/>
              </w:rPr>
              <w:t>curriculum</w:t>
            </w:r>
            <w:r w:rsidRPr="00977C49">
              <w:rPr>
                <w:rFonts w:ascii="Times New Roman" w:eastAsia="Times New Roman" w:hAnsi="Times New Roman" w:cs="Times New Roman"/>
                <w:color w:val="000000"/>
              </w:rPr>
              <w:t xml:space="preserve"> integrated into the existing academic programme? What changes were made to the programme?</w:t>
            </w:r>
          </w:p>
        </w:tc>
      </w:tr>
      <w:tr w:rsidR="00977C49" w:rsidRPr="00977C49" w14:paraId="41F1F278" w14:textId="77777777" w:rsidTr="00977C49">
        <w:trPr>
          <w:trHeight w:val="980"/>
        </w:trPr>
        <w:tc>
          <w:tcPr>
            <w:tcW w:w="2600" w:type="dxa"/>
            <w:vMerge/>
            <w:vAlign w:val="center"/>
            <w:hideMark/>
          </w:tcPr>
          <w:p w14:paraId="6A56E137" w14:textId="77777777" w:rsidR="00977C49" w:rsidRPr="00977C49" w:rsidRDefault="00977C49" w:rsidP="00A30BCB">
            <w:pPr>
              <w:spacing w:line="480" w:lineRule="auto"/>
              <w:rPr>
                <w:rFonts w:ascii="Times New Roman" w:eastAsia="Times New Roman" w:hAnsi="Times New Roman" w:cs="Times New Roman"/>
                <w:color w:val="FF0000"/>
              </w:rPr>
            </w:pPr>
          </w:p>
        </w:tc>
        <w:tc>
          <w:tcPr>
            <w:tcW w:w="2760" w:type="dxa"/>
            <w:shd w:val="clear" w:color="auto" w:fill="auto"/>
            <w:hideMark/>
          </w:tcPr>
          <w:p w14:paraId="220AE65B" w14:textId="77777777" w:rsidR="00977C49" w:rsidRPr="00977C49" w:rsidRDefault="00977C49" w:rsidP="00A30BC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77C49">
              <w:rPr>
                <w:rFonts w:ascii="Times New Roman" w:eastAsia="Times New Roman" w:hAnsi="Times New Roman" w:cs="Times New Roman"/>
                <w:color w:val="000000"/>
              </w:rPr>
              <w:t>Delivery</w:t>
            </w:r>
          </w:p>
        </w:tc>
        <w:tc>
          <w:tcPr>
            <w:tcW w:w="6460" w:type="dxa"/>
            <w:shd w:val="clear" w:color="auto" w:fill="auto"/>
            <w:hideMark/>
          </w:tcPr>
          <w:p w14:paraId="173406B4" w14:textId="77777777" w:rsidR="00977C49" w:rsidRPr="00977C49" w:rsidRDefault="00977C49" w:rsidP="00A30BC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77C49">
              <w:rPr>
                <w:rFonts w:ascii="Times New Roman" w:eastAsia="Times New Roman" w:hAnsi="Times New Roman" w:cs="Times New Roman"/>
                <w:color w:val="000000"/>
              </w:rPr>
              <w:t xml:space="preserve">How was the </w:t>
            </w:r>
            <w:r w:rsidRPr="00977C49">
              <w:rPr>
                <w:rFonts w:ascii="Times New Roman" w:eastAsia="Times New Roman" w:hAnsi="Times New Roman" w:cs="Times New Roman"/>
                <w:color w:val="FF0000"/>
              </w:rPr>
              <w:t>curriculum</w:t>
            </w:r>
            <w:r w:rsidRPr="00977C49">
              <w:rPr>
                <w:rFonts w:ascii="Times New Roman" w:eastAsia="Times New Roman" w:hAnsi="Times New Roman" w:cs="Times New Roman"/>
                <w:color w:val="000000"/>
              </w:rPr>
              <w:t xml:space="preserve"> delivered to students or trainees (format, duration)? What methods were used? Who delivered the material?</w:t>
            </w:r>
          </w:p>
        </w:tc>
      </w:tr>
      <w:tr w:rsidR="00977C49" w:rsidRPr="00977C49" w14:paraId="08805141" w14:textId="77777777" w:rsidTr="00977C49">
        <w:trPr>
          <w:trHeight w:val="680"/>
        </w:trPr>
        <w:tc>
          <w:tcPr>
            <w:tcW w:w="2600" w:type="dxa"/>
            <w:vMerge w:val="restart"/>
            <w:shd w:val="clear" w:color="auto" w:fill="auto"/>
            <w:hideMark/>
          </w:tcPr>
          <w:p w14:paraId="79EFBF94" w14:textId="77777777" w:rsidR="00977C49" w:rsidRPr="00977C49" w:rsidRDefault="00977C49" w:rsidP="00A30BC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77C49">
              <w:rPr>
                <w:rFonts w:ascii="Times New Roman" w:eastAsia="Times New Roman" w:hAnsi="Times New Roman" w:cs="Times New Roman"/>
                <w:color w:val="000000"/>
              </w:rPr>
              <w:t>Skills and Competencies</w:t>
            </w:r>
          </w:p>
        </w:tc>
        <w:tc>
          <w:tcPr>
            <w:tcW w:w="2760" w:type="dxa"/>
            <w:shd w:val="clear" w:color="auto" w:fill="auto"/>
            <w:hideMark/>
          </w:tcPr>
          <w:p w14:paraId="7D9596BC" w14:textId="77777777" w:rsidR="00977C49" w:rsidRPr="00977C49" w:rsidRDefault="00977C49" w:rsidP="00A30BC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77C49">
              <w:rPr>
                <w:rFonts w:ascii="Times New Roman" w:eastAsia="Times New Roman" w:hAnsi="Times New Roman" w:cs="Times New Roman"/>
                <w:color w:val="000000"/>
              </w:rPr>
              <w:t>Skills</w:t>
            </w:r>
          </w:p>
        </w:tc>
        <w:tc>
          <w:tcPr>
            <w:tcW w:w="6460" w:type="dxa"/>
            <w:shd w:val="clear" w:color="auto" w:fill="auto"/>
            <w:hideMark/>
          </w:tcPr>
          <w:p w14:paraId="6EC4A1CE" w14:textId="77777777" w:rsidR="00977C49" w:rsidRPr="00977C49" w:rsidRDefault="00977C49" w:rsidP="00A30BC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77C49">
              <w:rPr>
                <w:rFonts w:ascii="Times New Roman" w:eastAsia="Times New Roman" w:hAnsi="Times New Roman" w:cs="Times New Roman"/>
                <w:color w:val="000000"/>
              </w:rPr>
              <w:t>What specific abilities needed to perform safe and effective wheelchair service provision were taught?</w:t>
            </w:r>
          </w:p>
        </w:tc>
      </w:tr>
      <w:tr w:rsidR="00977C49" w:rsidRPr="00977C49" w14:paraId="753AA3ED" w14:textId="77777777" w:rsidTr="00977C49">
        <w:trPr>
          <w:trHeight w:val="680"/>
        </w:trPr>
        <w:tc>
          <w:tcPr>
            <w:tcW w:w="2600" w:type="dxa"/>
            <w:vMerge/>
            <w:vAlign w:val="center"/>
            <w:hideMark/>
          </w:tcPr>
          <w:p w14:paraId="3DB9D001" w14:textId="77777777" w:rsidR="00977C49" w:rsidRPr="00977C49" w:rsidRDefault="00977C49" w:rsidP="00A30BC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60" w:type="dxa"/>
            <w:shd w:val="clear" w:color="auto" w:fill="auto"/>
            <w:vAlign w:val="bottom"/>
            <w:hideMark/>
          </w:tcPr>
          <w:p w14:paraId="1C6D8258" w14:textId="77777777" w:rsidR="00977C49" w:rsidRPr="00977C49" w:rsidRDefault="00977C49" w:rsidP="00A30BC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77C49">
              <w:rPr>
                <w:rFonts w:ascii="Times New Roman" w:eastAsia="Times New Roman" w:hAnsi="Times New Roman" w:cs="Times New Roman"/>
                <w:color w:val="000000"/>
              </w:rPr>
              <w:t>Competencies</w:t>
            </w:r>
          </w:p>
        </w:tc>
        <w:tc>
          <w:tcPr>
            <w:tcW w:w="6460" w:type="dxa"/>
            <w:shd w:val="clear" w:color="auto" w:fill="auto"/>
            <w:vAlign w:val="bottom"/>
            <w:hideMark/>
          </w:tcPr>
          <w:p w14:paraId="302E247D" w14:textId="77777777" w:rsidR="00977C49" w:rsidRPr="00977C49" w:rsidRDefault="00977C49" w:rsidP="00A30BC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77C49">
              <w:rPr>
                <w:rFonts w:ascii="Times New Roman" w:eastAsia="Times New Roman" w:hAnsi="Times New Roman" w:cs="Times New Roman"/>
                <w:color w:val="000000"/>
              </w:rPr>
              <w:t xml:space="preserve">What knowledge and behaviours are necessary to be </w:t>
            </w:r>
            <w:proofErr w:type="spellStart"/>
            <w:r w:rsidRPr="00977C49">
              <w:rPr>
                <w:rFonts w:ascii="Times New Roman" w:eastAsia="Times New Roman" w:hAnsi="Times New Roman" w:cs="Times New Roman"/>
                <w:color w:val="000000"/>
              </w:rPr>
              <w:t>succesful</w:t>
            </w:r>
            <w:proofErr w:type="spellEnd"/>
            <w:r w:rsidRPr="00977C49">
              <w:rPr>
                <w:rFonts w:ascii="Times New Roman" w:eastAsia="Times New Roman" w:hAnsi="Times New Roman" w:cs="Times New Roman"/>
                <w:color w:val="000000"/>
              </w:rPr>
              <w:t xml:space="preserve"> in providing safe and effective wheelchair services?</w:t>
            </w:r>
          </w:p>
        </w:tc>
      </w:tr>
      <w:tr w:rsidR="00977C49" w:rsidRPr="00977C49" w14:paraId="4EFBEAA4" w14:textId="77777777" w:rsidTr="00977C49">
        <w:trPr>
          <w:trHeight w:val="320"/>
        </w:trPr>
        <w:tc>
          <w:tcPr>
            <w:tcW w:w="2600" w:type="dxa"/>
            <w:vMerge/>
            <w:vAlign w:val="center"/>
            <w:hideMark/>
          </w:tcPr>
          <w:p w14:paraId="65AFB71A" w14:textId="77777777" w:rsidR="00977C49" w:rsidRPr="00977C49" w:rsidRDefault="00977C49" w:rsidP="00A30BC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60" w:type="dxa"/>
            <w:shd w:val="clear" w:color="auto" w:fill="auto"/>
            <w:vAlign w:val="bottom"/>
            <w:hideMark/>
          </w:tcPr>
          <w:p w14:paraId="211051F7" w14:textId="77777777" w:rsidR="00977C49" w:rsidRPr="00977C49" w:rsidRDefault="00977C49" w:rsidP="00A30BC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77C49">
              <w:rPr>
                <w:rFonts w:ascii="Times New Roman" w:eastAsia="Times New Roman" w:hAnsi="Times New Roman" w:cs="Times New Roman"/>
                <w:color w:val="000000"/>
              </w:rPr>
              <w:t>Assessment</w:t>
            </w:r>
          </w:p>
        </w:tc>
        <w:tc>
          <w:tcPr>
            <w:tcW w:w="6460" w:type="dxa"/>
            <w:shd w:val="clear" w:color="auto" w:fill="auto"/>
            <w:vAlign w:val="bottom"/>
            <w:hideMark/>
          </w:tcPr>
          <w:p w14:paraId="0A252B54" w14:textId="77777777" w:rsidR="00977C49" w:rsidRPr="00977C49" w:rsidRDefault="00977C49" w:rsidP="00A30BC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77C49">
              <w:rPr>
                <w:rFonts w:ascii="Times New Roman" w:eastAsia="Times New Roman" w:hAnsi="Times New Roman" w:cs="Times New Roman"/>
                <w:color w:val="000000"/>
              </w:rPr>
              <w:t>How were skills and competencies assessed?</w:t>
            </w:r>
          </w:p>
        </w:tc>
      </w:tr>
      <w:tr w:rsidR="00977C49" w:rsidRPr="00977C49" w14:paraId="774E3A2E" w14:textId="77777777" w:rsidTr="00977C49">
        <w:trPr>
          <w:trHeight w:val="660"/>
        </w:trPr>
        <w:tc>
          <w:tcPr>
            <w:tcW w:w="2600" w:type="dxa"/>
            <w:vMerge w:val="restart"/>
            <w:shd w:val="clear" w:color="auto" w:fill="auto"/>
            <w:vAlign w:val="center"/>
            <w:hideMark/>
          </w:tcPr>
          <w:p w14:paraId="3165671A" w14:textId="77777777" w:rsidR="00977C49" w:rsidRPr="00977C49" w:rsidRDefault="00977C49" w:rsidP="00A30BC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77C49">
              <w:rPr>
                <w:rFonts w:ascii="Times New Roman" w:eastAsia="Times New Roman" w:hAnsi="Times New Roman" w:cs="Times New Roman"/>
                <w:color w:val="FF0000"/>
              </w:rPr>
              <w:t>Curriculum</w:t>
            </w:r>
            <w:r w:rsidRPr="00977C49">
              <w:rPr>
                <w:rFonts w:ascii="Times New Roman" w:eastAsia="Times New Roman" w:hAnsi="Times New Roman" w:cs="Times New Roman"/>
                <w:color w:val="000000"/>
              </w:rPr>
              <w:t xml:space="preserve"> outcomes</w:t>
            </w:r>
          </w:p>
        </w:tc>
        <w:tc>
          <w:tcPr>
            <w:tcW w:w="2760" w:type="dxa"/>
            <w:shd w:val="clear" w:color="auto" w:fill="auto"/>
            <w:vAlign w:val="bottom"/>
            <w:hideMark/>
          </w:tcPr>
          <w:p w14:paraId="1A311BE7" w14:textId="77777777" w:rsidR="00977C49" w:rsidRPr="00977C49" w:rsidRDefault="00977C49" w:rsidP="00A30BC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77C49">
              <w:rPr>
                <w:rFonts w:ascii="Times New Roman" w:eastAsia="Times New Roman" w:hAnsi="Times New Roman" w:cs="Times New Roman"/>
                <w:color w:val="000000"/>
              </w:rPr>
              <w:t>Educational Effectiveness</w:t>
            </w:r>
          </w:p>
        </w:tc>
        <w:tc>
          <w:tcPr>
            <w:tcW w:w="6460" w:type="dxa"/>
            <w:shd w:val="clear" w:color="auto" w:fill="auto"/>
            <w:hideMark/>
          </w:tcPr>
          <w:p w14:paraId="69081D05" w14:textId="77777777" w:rsidR="00977C49" w:rsidRPr="00977C49" w:rsidRDefault="00977C49" w:rsidP="00A30BC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77C49">
              <w:rPr>
                <w:rFonts w:ascii="Times New Roman" w:eastAsia="Times New Roman" w:hAnsi="Times New Roman" w:cs="Times New Roman"/>
                <w:color w:val="000000"/>
              </w:rPr>
              <w:t xml:space="preserve">What is the evidence for educational </w:t>
            </w:r>
            <w:proofErr w:type="gramStart"/>
            <w:r w:rsidRPr="00977C49">
              <w:rPr>
                <w:rFonts w:ascii="Times New Roman" w:eastAsia="Times New Roman" w:hAnsi="Times New Roman" w:cs="Times New Roman"/>
                <w:color w:val="000000"/>
              </w:rPr>
              <w:t>effectiveness ?</w:t>
            </w:r>
            <w:proofErr w:type="gramEnd"/>
            <w:r w:rsidRPr="00977C49">
              <w:rPr>
                <w:rFonts w:ascii="Times New Roman" w:eastAsia="Times New Roman" w:hAnsi="Times New Roman" w:cs="Times New Roman"/>
                <w:color w:val="000000"/>
              </w:rPr>
              <w:t xml:space="preserve"> How was it assessed? What tool was used?</w:t>
            </w:r>
          </w:p>
        </w:tc>
      </w:tr>
      <w:tr w:rsidR="00977C49" w:rsidRPr="00977C49" w14:paraId="01585BB9" w14:textId="77777777" w:rsidTr="00977C49">
        <w:trPr>
          <w:trHeight w:val="1280"/>
        </w:trPr>
        <w:tc>
          <w:tcPr>
            <w:tcW w:w="2600" w:type="dxa"/>
            <w:vMerge/>
            <w:vAlign w:val="center"/>
            <w:hideMark/>
          </w:tcPr>
          <w:p w14:paraId="0F1AF019" w14:textId="77777777" w:rsidR="00977C49" w:rsidRPr="00977C49" w:rsidRDefault="00977C49" w:rsidP="00A30BC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760" w:type="dxa"/>
            <w:shd w:val="clear" w:color="auto" w:fill="auto"/>
            <w:vAlign w:val="bottom"/>
            <w:hideMark/>
          </w:tcPr>
          <w:p w14:paraId="1779AC73" w14:textId="77777777" w:rsidR="00977C49" w:rsidRPr="00977C49" w:rsidRDefault="00977C49" w:rsidP="00A30BC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77C49">
              <w:rPr>
                <w:rFonts w:ascii="Times New Roman" w:eastAsia="Times New Roman" w:hAnsi="Times New Roman" w:cs="Times New Roman"/>
                <w:color w:val="000000"/>
              </w:rPr>
              <w:t>Clinical Impact</w:t>
            </w:r>
          </w:p>
        </w:tc>
        <w:tc>
          <w:tcPr>
            <w:tcW w:w="6460" w:type="dxa"/>
            <w:shd w:val="clear" w:color="auto" w:fill="auto"/>
            <w:hideMark/>
          </w:tcPr>
          <w:p w14:paraId="31D9888D" w14:textId="77777777" w:rsidR="00977C49" w:rsidRPr="00977C49" w:rsidRDefault="00977C49" w:rsidP="00A30BC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77C49">
              <w:rPr>
                <w:rFonts w:ascii="Times New Roman" w:eastAsia="Times New Roman" w:hAnsi="Times New Roman" w:cs="Times New Roman"/>
                <w:color w:val="000000"/>
              </w:rPr>
              <w:t xml:space="preserve">Did the </w:t>
            </w:r>
            <w:r w:rsidRPr="00977C49">
              <w:rPr>
                <w:rFonts w:ascii="Times New Roman" w:eastAsia="Times New Roman" w:hAnsi="Times New Roman" w:cs="Times New Roman"/>
                <w:color w:val="FF0000"/>
              </w:rPr>
              <w:t>curriculum</w:t>
            </w:r>
            <w:r w:rsidRPr="00977C49">
              <w:rPr>
                <w:rFonts w:ascii="Times New Roman" w:eastAsia="Times New Roman" w:hAnsi="Times New Roman" w:cs="Times New Roman"/>
                <w:color w:val="000000"/>
              </w:rPr>
              <w:t xml:space="preserve"> have any clinical impact? If so, how did it influence the needs of patients, healthcare profession personnel, students, and educators? How was this assessed? What tool was used?</w:t>
            </w:r>
          </w:p>
        </w:tc>
      </w:tr>
      <w:tr w:rsidR="00977C49" w:rsidRPr="00977C49" w14:paraId="2B7DF8D0" w14:textId="77777777" w:rsidTr="00977C49">
        <w:trPr>
          <w:trHeight w:val="340"/>
        </w:trPr>
        <w:tc>
          <w:tcPr>
            <w:tcW w:w="2600" w:type="dxa"/>
            <w:shd w:val="clear" w:color="auto" w:fill="auto"/>
            <w:vAlign w:val="bottom"/>
            <w:hideMark/>
          </w:tcPr>
          <w:p w14:paraId="35C37B29" w14:textId="77777777" w:rsidR="00977C49" w:rsidRPr="00977C49" w:rsidRDefault="00977C49" w:rsidP="00A30BC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77C49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Recommendations</w:t>
            </w:r>
          </w:p>
        </w:tc>
        <w:tc>
          <w:tcPr>
            <w:tcW w:w="2760" w:type="dxa"/>
            <w:shd w:val="clear" w:color="auto" w:fill="auto"/>
            <w:vAlign w:val="bottom"/>
            <w:hideMark/>
          </w:tcPr>
          <w:p w14:paraId="27589B28" w14:textId="77777777" w:rsidR="00977C49" w:rsidRPr="00977C49" w:rsidRDefault="00977C49" w:rsidP="00A30BC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6460" w:type="dxa"/>
            <w:shd w:val="clear" w:color="auto" w:fill="auto"/>
            <w:hideMark/>
          </w:tcPr>
          <w:p w14:paraId="0D450282" w14:textId="77777777" w:rsidR="00977C49" w:rsidRPr="00977C49" w:rsidRDefault="00977C49" w:rsidP="00A30BC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77C49">
              <w:rPr>
                <w:rFonts w:ascii="Times New Roman" w:eastAsia="Times New Roman" w:hAnsi="Times New Roman" w:cs="Times New Roman"/>
                <w:color w:val="000000"/>
              </w:rPr>
              <w:t>What were the overall recommendations of the study?</w:t>
            </w:r>
          </w:p>
        </w:tc>
      </w:tr>
      <w:tr w:rsidR="00977C49" w:rsidRPr="00977C49" w14:paraId="2C5495FD" w14:textId="77777777" w:rsidTr="00977C49">
        <w:trPr>
          <w:trHeight w:val="340"/>
        </w:trPr>
        <w:tc>
          <w:tcPr>
            <w:tcW w:w="2600" w:type="dxa"/>
            <w:shd w:val="clear" w:color="auto" w:fill="auto"/>
            <w:vAlign w:val="bottom"/>
            <w:hideMark/>
          </w:tcPr>
          <w:p w14:paraId="1ABF1743" w14:textId="77777777" w:rsidR="00977C49" w:rsidRPr="00977C49" w:rsidRDefault="00977C49" w:rsidP="00A30BC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77C49">
              <w:rPr>
                <w:rFonts w:ascii="Times New Roman" w:eastAsia="Times New Roman" w:hAnsi="Times New Roman" w:cs="Times New Roman"/>
                <w:color w:val="000000"/>
              </w:rPr>
              <w:t>Summary</w:t>
            </w:r>
          </w:p>
        </w:tc>
        <w:tc>
          <w:tcPr>
            <w:tcW w:w="2760" w:type="dxa"/>
            <w:shd w:val="clear" w:color="auto" w:fill="auto"/>
            <w:vAlign w:val="bottom"/>
            <w:hideMark/>
          </w:tcPr>
          <w:p w14:paraId="2FEC14B2" w14:textId="77777777" w:rsidR="00977C49" w:rsidRPr="00977C49" w:rsidRDefault="00977C49" w:rsidP="00A30BC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6460" w:type="dxa"/>
            <w:shd w:val="clear" w:color="auto" w:fill="auto"/>
            <w:vAlign w:val="bottom"/>
            <w:hideMark/>
          </w:tcPr>
          <w:p w14:paraId="0EE2C2B7" w14:textId="77777777" w:rsidR="00977C49" w:rsidRPr="00977C49" w:rsidRDefault="00977C49" w:rsidP="00A30BC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77C49">
              <w:rPr>
                <w:rFonts w:ascii="Times New Roman" w:eastAsia="Times New Roman" w:hAnsi="Times New Roman" w:cs="Times New Roman"/>
                <w:color w:val="000000"/>
              </w:rPr>
              <w:t>What are the take-home messages?</w:t>
            </w:r>
          </w:p>
        </w:tc>
      </w:tr>
      <w:tr w:rsidR="00977C49" w:rsidRPr="00977C49" w14:paraId="2D2AFC3D" w14:textId="77777777" w:rsidTr="00977C49">
        <w:trPr>
          <w:trHeight w:val="340"/>
        </w:trPr>
        <w:tc>
          <w:tcPr>
            <w:tcW w:w="2600" w:type="dxa"/>
            <w:shd w:val="clear" w:color="auto" w:fill="auto"/>
            <w:vAlign w:val="bottom"/>
            <w:hideMark/>
          </w:tcPr>
          <w:p w14:paraId="440AC488" w14:textId="77777777" w:rsidR="00977C49" w:rsidRPr="00977C49" w:rsidRDefault="00977C49" w:rsidP="00A30BC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77C49">
              <w:rPr>
                <w:rFonts w:ascii="Times New Roman" w:eastAsia="Times New Roman" w:hAnsi="Times New Roman" w:cs="Times New Roman"/>
                <w:color w:val="000000"/>
              </w:rPr>
              <w:t>Additional Comments</w:t>
            </w:r>
          </w:p>
        </w:tc>
        <w:tc>
          <w:tcPr>
            <w:tcW w:w="2760" w:type="dxa"/>
            <w:shd w:val="clear" w:color="auto" w:fill="auto"/>
            <w:vAlign w:val="bottom"/>
            <w:hideMark/>
          </w:tcPr>
          <w:p w14:paraId="6C226308" w14:textId="77777777" w:rsidR="00977C49" w:rsidRPr="00977C49" w:rsidRDefault="00977C49" w:rsidP="00A30BC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6460" w:type="dxa"/>
            <w:shd w:val="clear" w:color="auto" w:fill="auto"/>
            <w:vAlign w:val="bottom"/>
            <w:hideMark/>
          </w:tcPr>
          <w:p w14:paraId="7E3E0AA3" w14:textId="77777777" w:rsidR="00977C49" w:rsidRPr="00977C49" w:rsidRDefault="00977C49" w:rsidP="00A30BC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77C49">
              <w:rPr>
                <w:rFonts w:ascii="Times New Roman" w:eastAsia="Times New Roman" w:hAnsi="Times New Roman" w:cs="Times New Roman"/>
                <w:color w:val="000000"/>
              </w:rPr>
              <w:t>Any further comment on the article and its content</w:t>
            </w:r>
          </w:p>
        </w:tc>
      </w:tr>
    </w:tbl>
    <w:p w14:paraId="71E90A65" w14:textId="77777777" w:rsidR="00977C49" w:rsidRPr="00977C49" w:rsidRDefault="00977C49" w:rsidP="00A30BCB">
      <w:pPr>
        <w:spacing w:line="480" w:lineRule="auto"/>
      </w:pPr>
    </w:p>
    <w:p w14:paraId="5C412C9D" w14:textId="77777777" w:rsidR="002F32F8" w:rsidRPr="002F32F8" w:rsidRDefault="002F32F8" w:rsidP="00A30BCB">
      <w:pPr>
        <w:spacing w:line="480" w:lineRule="auto"/>
      </w:pPr>
    </w:p>
    <w:sectPr w:rsidR="002F32F8" w:rsidRPr="002F32F8" w:rsidSect="009736AD">
      <w:pgSz w:w="15840" w:h="12240" w:orient="landscape"/>
      <w:pgMar w:top="1418" w:right="1701" w:bottom="1418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NjcxMDUyMDQ3sTBQ0lEKTi0uzszPAykwrAUA1lXnuywAAAA="/>
  </w:docVars>
  <w:rsids>
    <w:rsidRoot w:val="002F32F8"/>
    <w:rsid w:val="0000024C"/>
    <w:rsid w:val="00003FBF"/>
    <w:rsid w:val="0000417A"/>
    <w:rsid w:val="00006C60"/>
    <w:rsid w:val="000077D2"/>
    <w:rsid w:val="00013617"/>
    <w:rsid w:val="00020CD1"/>
    <w:rsid w:val="00025DDE"/>
    <w:rsid w:val="000269DA"/>
    <w:rsid w:val="00033378"/>
    <w:rsid w:val="00035EBE"/>
    <w:rsid w:val="00041EFB"/>
    <w:rsid w:val="0004353F"/>
    <w:rsid w:val="00044C14"/>
    <w:rsid w:val="000469D1"/>
    <w:rsid w:val="00046B5A"/>
    <w:rsid w:val="00046F80"/>
    <w:rsid w:val="00047B76"/>
    <w:rsid w:val="00050A17"/>
    <w:rsid w:val="00050EF1"/>
    <w:rsid w:val="00052453"/>
    <w:rsid w:val="00056B23"/>
    <w:rsid w:val="0006395F"/>
    <w:rsid w:val="00063C97"/>
    <w:rsid w:val="000708C4"/>
    <w:rsid w:val="00073F47"/>
    <w:rsid w:val="00074316"/>
    <w:rsid w:val="00077B4A"/>
    <w:rsid w:val="00080E28"/>
    <w:rsid w:val="0008713E"/>
    <w:rsid w:val="000943D8"/>
    <w:rsid w:val="00094CEE"/>
    <w:rsid w:val="00095A20"/>
    <w:rsid w:val="00096F10"/>
    <w:rsid w:val="0009732E"/>
    <w:rsid w:val="00097680"/>
    <w:rsid w:val="000A0655"/>
    <w:rsid w:val="000A4B1F"/>
    <w:rsid w:val="000A4C66"/>
    <w:rsid w:val="000B0AFE"/>
    <w:rsid w:val="000B15C1"/>
    <w:rsid w:val="000B412D"/>
    <w:rsid w:val="000B59ED"/>
    <w:rsid w:val="000C4386"/>
    <w:rsid w:val="000C698A"/>
    <w:rsid w:val="000C6C01"/>
    <w:rsid w:val="000C702F"/>
    <w:rsid w:val="000D261D"/>
    <w:rsid w:val="000E1D2E"/>
    <w:rsid w:val="000E31CB"/>
    <w:rsid w:val="000E6B44"/>
    <w:rsid w:val="000F22C3"/>
    <w:rsid w:val="000F310B"/>
    <w:rsid w:val="001046C1"/>
    <w:rsid w:val="001064C5"/>
    <w:rsid w:val="0011333B"/>
    <w:rsid w:val="001150F2"/>
    <w:rsid w:val="001152E8"/>
    <w:rsid w:val="001158E1"/>
    <w:rsid w:val="00116522"/>
    <w:rsid w:val="0011709B"/>
    <w:rsid w:val="00117365"/>
    <w:rsid w:val="001238E7"/>
    <w:rsid w:val="001330CB"/>
    <w:rsid w:val="00135151"/>
    <w:rsid w:val="00141E48"/>
    <w:rsid w:val="001472BC"/>
    <w:rsid w:val="00154124"/>
    <w:rsid w:val="00154368"/>
    <w:rsid w:val="0015613D"/>
    <w:rsid w:val="001561B3"/>
    <w:rsid w:val="00156714"/>
    <w:rsid w:val="00156BBE"/>
    <w:rsid w:val="001624FA"/>
    <w:rsid w:val="00162D28"/>
    <w:rsid w:val="00165113"/>
    <w:rsid w:val="00165D49"/>
    <w:rsid w:val="00166783"/>
    <w:rsid w:val="00166AFF"/>
    <w:rsid w:val="0016783F"/>
    <w:rsid w:val="001679D0"/>
    <w:rsid w:val="00167DD2"/>
    <w:rsid w:val="00171772"/>
    <w:rsid w:val="001730B0"/>
    <w:rsid w:val="00173D4C"/>
    <w:rsid w:val="001745AF"/>
    <w:rsid w:val="00176A9B"/>
    <w:rsid w:val="0018075C"/>
    <w:rsid w:val="00180A55"/>
    <w:rsid w:val="00181E42"/>
    <w:rsid w:val="0018347C"/>
    <w:rsid w:val="00184B28"/>
    <w:rsid w:val="00184B47"/>
    <w:rsid w:val="00191CBB"/>
    <w:rsid w:val="001936F1"/>
    <w:rsid w:val="00193719"/>
    <w:rsid w:val="0019378C"/>
    <w:rsid w:val="00194324"/>
    <w:rsid w:val="00195360"/>
    <w:rsid w:val="00195C8D"/>
    <w:rsid w:val="001A25FE"/>
    <w:rsid w:val="001A2773"/>
    <w:rsid w:val="001A7F77"/>
    <w:rsid w:val="001B08D1"/>
    <w:rsid w:val="001B1682"/>
    <w:rsid w:val="001B2EE3"/>
    <w:rsid w:val="001C5C63"/>
    <w:rsid w:val="001C63A8"/>
    <w:rsid w:val="001D3A74"/>
    <w:rsid w:val="001D46EF"/>
    <w:rsid w:val="001D67C9"/>
    <w:rsid w:val="001E0F3E"/>
    <w:rsid w:val="001E1E23"/>
    <w:rsid w:val="001E328B"/>
    <w:rsid w:val="001E4872"/>
    <w:rsid w:val="001E4AD6"/>
    <w:rsid w:val="001E4C21"/>
    <w:rsid w:val="001E4D70"/>
    <w:rsid w:val="001F51BF"/>
    <w:rsid w:val="001F699F"/>
    <w:rsid w:val="0020029A"/>
    <w:rsid w:val="00200975"/>
    <w:rsid w:val="00202D61"/>
    <w:rsid w:val="00204BD2"/>
    <w:rsid w:val="0020522B"/>
    <w:rsid w:val="00207F7E"/>
    <w:rsid w:val="002140CE"/>
    <w:rsid w:val="002216E1"/>
    <w:rsid w:val="002219A8"/>
    <w:rsid w:val="0022250E"/>
    <w:rsid w:val="00223E0D"/>
    <w:rsid w:val="00226725"/>
    <w:rsid w:val="0022782C"/>
    <w:rsid w:val="0023031A"/>
    <w:rsid w:val="00235C42"/>
    <w:rsid w:val="0023667C"/>
    <w:rsid w:val="00243445"/>
    <w:rsid w:val="002474D3"/>
    <w:rsid w:val="00250394"/>
    <w:rsid w:val="0025099F"/>
    <w:rsid w:val="002535F7"/>
    <w:rsid w:val="002561D7"/>
    <w:rsid w:val="002606CC"/>
    <w:rsid w:val="00261215"/>
    <w:rsid w:val="002703DC"/>
    <w:rsid w:val="00270E80"/>
    <w:rsid w:val="00271A42"/>
    <w:rsid w:val="00272B3E"/>
    <w:rsid w:val="00273AD7"/>
    <w:rsid w:val="00274AAA"/>
    <w:rsid w:val="00275D5D"/>
    <w:rsid w:val="002772BD"/>
    <w:rsid w:val="002832B6"/>
    <w:rsid w:val="00285049"/>
    <w:rsid w:val="0028677E"/>
    <w:rsid w:val="00286E10"/>
    <w:rsid w:val="00287787"/>
    <w:rsid w:val="00287E1F"/>
    <w:rsid w:val="002934ED"/>
    <w:rsid w:val="00295E37"/>
    <w:rsid w:val="00296C05"/>
    <w:rsid w:val="002A0BDC"/>
    <w:rsid w:val="002A3794"/>
    <w:rsid w:val="002A65FD"/>
    <w:rsid w:val="002A6842"/>
    <w:rsid w:val="002B1999"/>
    <w:rsid w:val="002B32F8"/>
    <w:rsid w:val="002B70BD"/>
    <w:rsid w:val="002B730D"/>
    <w:rsid w:val="002B7CFA"/>
    <w:rsid w:val="002C0F81"/>
    <w:rsid w:val="002D4DD6"/>
    <w:rsid w:val="002D639D"/>
    <w:rsid w:val="002E13C3"/>
    <w:rsid w:val="002E4C27"/>
    <w:rsid w:val="002E5D78"/>
    <w:rsid w:val="002F01DB"/>
    <w:rsid w:val="002F32F8"/>
    <w:rsid w:val="002F41DF"/>
    <w:rsid w:val="002F467D"/>
    <w:rsid w:val="002F6AEB"/>
    <w:rsid w:val="0030124E"/>
    <w:rsid w:val="00305425"/>
    <w:rsid w:val="00307FC3"/>
    <w:rsid w:val="00310431"/>
    <w:rsid w:val="003146CC"/>
    <w:rsid w:val="003207A4"/>
    <w:rsid w:val="0032318A"/>
    <w:rsid w:val="00323227"/>
    <w:rsid w:val="00323642"/>
    <w:rsid w:val="00324241"/>
    <w:rsid w:val="00331017"/>
    <w:rsid w:val="00337F51"/>
    <w:rsid w:val="0034115B"/>
    <w:rsid w:val="003423FA"/>
    <w:rsid w:val="00345F8B"/>
    <w:rsid w:val="0035105A"/>
    <w:rsid w:val="0035692D"/>
    <w:rsid w:val="00362EFA"/>
    <w:rsid w:val="003675B6"/>
    <w:rsid w:val="00371987"/>
    <w:rsid w:val="003760A3"/>
    <w:rsid w:val="00377A3B"/>
    <w:rsid w:val="0038034C"/>
    <w:rsid w:val="00381C5D"/>
    <w:rsid w:val="003839D1"/>
    <w:rsid w:val="00385E38"/>
    <w:rsid w:val="003864BF"/>
    <w:rsid w:val="00387CFF"/>
    <w:rsid w:val="00391350"/>
    <w:rsid w:val="003976F8"/>
    <w:rsid w:val="003A3A8D"/>
    <w:rsid w:val="003A79A6"/>
    <w:rsid w:val="003B1139"/>
    <w:rsid w:val="003B2963"/>
    <w:rsid w:val="003B6135"/>
    <w:rsid w:val="003C0314"/>
    <w:rsid w:val="003C3AE0"/>
    <w:rsid w:val="003C7689"/>
    <w:rsid w:val="003D2624"/>
    <w:rsid w:val="003D2ED0"/>
    <w:rsid w:val="003D3B5F"/>
    <w:rsid w:val="003D55A9"/>
    <w:rsid w:val="003E05BC"/>
    <w:rsid w:val="003E1C75"/>
    <w:rsid w:val="003E1D88"/>
    <w:rsid w:val="003E6497"/>
    <w:rsid w:val="003E7AE3"/>
    <w:rsid w:val="003F0E36"/>
    <w:rsid w:val="003F19CE"/>
    <w:rsid w:val="003F1A14"/>
    <w:rsid w:val="003F41F1"/>
    <w:rsid w:val="003F47FE"/>
    <w:rsid w:val="00402C50"/>
    <w:rsid w:val="004047E2"/>
    <w:rsid w:val="004050A6"/>
    <w:rsid w:val="00412037"/>
    <w:rsid w:val="00412D3B"/>
    <w:rsid w:val="00413246"/>
    <w:rsid w:val="00414610"/>
    <w:rsid w:val="00415176"/>
    <w:rsid w:val="00416C37"/>
    <w:rsid w:val="0042128E"/>
    <w:rsid w:val="004219EF"/>
    <w:rsid w:val="004221E2"/>
    <w:rsid w:val="0042434D"/>
    <w:rsid w:val="00424925"/>
    <w:rsid w:val="00424FA3"/>
    <w:rsid w:val="00431B14"/>
    <w:rsid w:val="00432071"/>
    <w:rsid w:val="0043428E"/>
    <w:rsid w:val="004415CD"/>
    <w:rsid w:val="00441C58"/>
    <w:rsid w:val="0044355B"/>
    <w:rsid w:val="004452E9"/>
    <w:rsid w:val="0046115B"/>
    <w:rsid w:val="004616B3"/>
    <w:rsid w:val="0046498F"/>
    <w:rsid w:val="00470E8B"/>
    <w:rsid w:val="004739D3"/>
    <w:rsid w:val="004749B5"/>
    <w:rsid w:val="00474ABE"/>
    <w:rsid w:val="00477190"/>
    <w:rsid w:val="00477D61"/>
    <w:rsid w:val="0048449C"/>
    <w:rsid w:val="00486457"/>
    <w:rsid w:val="00493934"/>
    <w:rsid w:val="00493F4C"/>
    <w:rsid w:val="004947C0"/>
    <w:rsid w:val="004949B4"/>
    <w:rsid w:val="00497116"/>
    <w:rsid w:val="004979D1"/>
    <w:rsid w:val="004A0263"/>
    <w:rsid w:val="004A090F"/>
    <w:rsid w:val="004A24FE"/>
    <w:rsid w:val="004B27D5"/>
    <w:rsid w:val="004B4F2A"/>
    <w:rsid w:val="004B679A"/>
    <w:rsid w:val="004B6C39"/>
    <w:rsid w:val="004C0D79"/>
    <w:rsid w:val="004C2521"/>
    <w:rsid w:val="004C561C"/>
    <w:rsid w:val="004D1BC8"/>
    <w:rsid w:val="004D1E2C"/>
    <w:rsid w:val="004D511A"/>
    <w:rsid w:val="004E1304"/>
    <w:rsid w:val="004E38AE"/>
    <w:rsid w:val="004E52C9"/>
    <w:rsid w:val="004F0DF8"/>
    <w:rsid w:val="004F2B93"/>
    <w:rsid w:val="004F7F55"/>
    <w:rsid w:val="005014F3"/>
    <w:rsid w:val="00506CED"/>
    <w:rsid w:val="00510C1C"/>
    <w:rsid w:val="0051415B"/>
    <w:rsid w:val="00514A65"/>
    <w:rsid w:val="0051526B"/>
    <w:rsid w:val="005163F7"/>
    <w:rsid w:val="0052119B"/>
    <w:rsid w:val="00524FF6"/>
    <w:rsid w:val="00525934"/>
    <w:rsid w:val="0052624C"/>
    <w:rsid w:val="00527F53"/>
    <w:rsid w:val="00527FD1"/>
    <w:rsid w:val="00531036"/>
    <w:rsid w:val="005329A0"/>
    <w:rsid w:val="005340D4"/>
    <w:rsid w:val="00541A03"/>
    <w:rsid w:val="00544BEC"/>
    <w:rsid w:val="005501F8"/>
    <w:rsid w:val="00551196"/>
    <w:rsid w:val="005529DC"/>
    <w:rsid w:val="00552DF7"/>
    <w:rsid w:val="005539EB"/>
    <w:rsid w:val="00557037"/>
    <w:rsid w:val="0055769B"/>
    <w:rsid w:val="00557C7B"/>
    <w:rsid w:val="005614B2"/>
    <w:rsid w:val="00575126"/>
    <w:rsid w:val="00575E26"/>
    <w:rsid w:val="00577895"/>
    <w:rsid w:val="00580493"/>
    <w:rsid w:val="00582077"/>
    <w:rsid w:val="00582EE9"/>
    <w:rsid w:val="00592986"/>
    <w:rsid w:val="005935FB"/>
    <w:rsid w:val="00593F11"/>
    <w:rsid w:val="00594EEB"/>
    <w:rsid w:val="005951C2"/>
    <w:rsid w:val="00595CA3"/>
    <w:rsid w:val="005965BC"/>
    <w:rsid w:val="005A47C5"/>
    <w:rsid w:val="005A63A4"/>
    <w:rsid w:val="005A6F0D"/>
    <w:rsid w:val="005B4FD2"/>
    <w:rsid w:val="005B639B"/>
    <w:rsid w:val="005B6452"/>
    <w:rsid w:val="005B7208"/>
    <w:rsid w:val="005C1364"/>
    <w:rsid w:val="005C208B"/>
    <w:rsid w:val="005C41C3"/>
    <w:rsid w:val="005C41CF"/>
    <w:rsid w:val="005C76C0"/>
    <w:rsid w:val="005D281C"/>
    <w:rsid w:val="005E28CF"/>
    <w:rsid w:val="005E32FC"/>
    <w:rsid w:val="005E414A"/>
    <w:rsid w:val="005E6250"/>
    <w:rsid w:val="005F3AAC"/>
    <w:rsid w:val="00601E57"/>
    <w:rsid w:val="00606985"/>
    <w:rsid w:val="00612B6D"/>
    <w:rsid w:val="00614B5E"/>
    <w:rsid w:val="006219F9"/>
    <w:rsid w:val="0062696C"/>
    <w:rsid w:val="00626D99"/>
    <w:rsid w:val="0062765B"/>
    <w:rsid w:val="00635B5F"/>
    <w:rsid w:val="00640A4C"/>
    <w:rsid w:val="0064442E"/>
    <w:rsid w:val="006446FA"/>
    <w:rsid w:val="0064589E"/>
    <w:rsid w:val="00645C65"/>
    <w:rsid w:val="00647A07"/>
    <w:rsid w:val="00650C6B"/>
    <w:rsid w:val="00654A66"/>
    <w:rsid w:val="0065684B"/>
    <w:rsid w:val="00657880"/>
    <w:rsid w:val="00662477"/>
    <w:rsid w:val="0066361C"/>
    <w:rsid w:val="0067053C"/>
    <w:rsid w:val="006722E1"/>
    <w:rsid w:val="006729DB"/>
    <w:rsid w:val="006743EE"/>
    <w:rsid w:val="0067706E"/>
    <w:rsid w:val="00677EFE"/>
    <w:rsid w:val="00680E91"/>
    <w:rsid w:val="00683124"/>
    <w:rsid w:val="00683184"/>
    <w:rsid w:val="00690B9F"/>
    <w:rsid w:val="0069108C"/>
    <w:rsid w:val="00692B5A"/>
    <w:rsid w:val="0069661E"/>
    <w:rsid w:val="006A5174"/>
    <w:rsid w:val="006B33EA"/>
    <w:rsid w:val="006B37E0"/>
    <w:rsid w:val="006B4BDF"/>
    <w:rsid w:val="006B6F59"/>
    <w:rsid w:val="006D6B96"/>
    <w:rsid w:val="006E0AAF"/>
    <w:rsid w:val="006E3573"/>
    <w:rsid w:val="006F0E92"/>
    <w:rsid w:val="006F135C"/>
    <w:rsid w:val="006F2548"/>
    <w:rsid w:val="006F75F9"/>
    <w:rsid w:val="00703799"/>
    <w:rsid w:val="007037B4"/>
    <w:rsid w:val="00703B94"/>
    <w:rsid w:val="00706FB6"/>
    <w:rsid w:val="00710E25"/>
    <w:rsid w:val="00713BC3"/>
    <w:rsid w:val="00715AF1"/>
    <w:rsid w:val="007168D8"/>
    <w:rsid w:val="00722166"/>
    <w:rsid w:val="00725CC2"/>
    <w:rsid w:val="00730F97"/>
    <w:rsid w:val="00734640"/>
    <w:rsid w:val="007349E3"/>
    <w:rsid w:val="00736C34"/>
    <w:rsid w:val="007456FB"/>
    <w:rsid w:val="00747819"/>
    <w:rsid w:val="0075209C"/>
    <w:rsid w:val="0076122B"/>
    <w:rsid w:val="007617C0"/>
    <w:rsid w:val="00761CD5"/>
    <w:rsid w:val="00764B5D"/>
    <w:rsid w:val="0078396F"/>
    <w:rsid w:val="0078518C"/>
    <w:rsid w:val="007856EE"/>
    <w:rsid w:val="007939B5"/>
    <w:rsid w:val="0079629D"/>
    <w:rsid w:val="007A5448"/>
    <w:rsid w:val="007A7B66"/>
    <w:rsid w:val="007B33BE"/>
    <w:rsid w:val="007B6CD9"/>
    <w:rsid w:val="007C2500"/>
    <w:rsid w:val="007C5410"/>
    <w:rsid w:val="007D13F9"/>
    <w:rsid w:val="007D4122"/>
    <w:rsid w:val="007D59BA"/>
    <w:rsid w:val="007D69E7"/>
    <w:rsid w:val="007D7B61"/>
    <w:rsid w:val="007E2215"/>
    <w:rsid w:val="007E348B"/>
    <w:rsid w:val="007E34F8"/>
    <w:rsid w:val="007E749D"/>
    <w:rsid w:val="007F32E5"/>
    <w:rsid w:val="007F57E6"/>
    <w:rsid w:val="00812112"/>
    <w:rsid w:val="00812817"/>
    <w:rsid w:val="00812F74"/>
    <w:rsid w:val="00815329"/>
    <w:rsid w:val="00816D40"/>
    <w:rsid w:val="00824DFE"/>
    <w:rsid w:val="00826072"/>
    <w:rsid w:val="008301E3"/>
    <w:rsid w:val="008307CE"/>
    <w:rsid w:val="008331D9"/>
    <w:rsid w:val="00833514"/>
    <w:rsid w:val="008355A5"/>
    <w:rsid w:val="008377C0"/>
    <w:rsid w:val="00843387"/>
    <w:rsid w:val="008474B1"/>
    <w:rsid w:val="00850928"/>
    <w:rsid w:val="00853466"/>
    <w:rsid w:val="00853CD0"/>
    <w:rsid w:val="00854E96"/>
    <w:rsid w:val="00860408"/>
    <w:rsid w:val="0086207A"/>
    <w:rsid w:val="00863140"/>
    <w:rsid w:val="00870FE8"/>
    <w:rsid w:val="008742C4"/>
    <w:rsid w:val="00882346"/>
    <w:rsid w:val="008828B4"/>
    <w:rsid w:val="008877EC"/>
    <w:rsid w:val="0089117B"/>
    <w:rsid w:val="00891F5A"/>
    <w:rsid w:val="00896C54"/>
    <w:rsid w:val="008A0E8C"/>
    <w:rsid w:val="008A119C"/>
    <w:rsid w:val="008A2B44"/>
    <w:rsid w:val="008A34B1"/>
    <w:rsid w:val="008A382A"/>
    <w:rsid w:val="008A4F74"/>
    <w:rsid w:val="008A5DDD"/>
    <w:rsid w:val="008B66D6"/>
    <w:rsid w:val="008C0D40"/>
    <w:rsid w:val="008D18E1"/>
    <w:rsid w:val="008D49CC"/>
    <w:rsid w:val="008D5281"/>
    <w:rsid w:val="008D668C"/>
    <w:rsid w:val="008E43ED"/>
    <w:rsid w:val="008E69C0"/>
    <w:rsid w:val="00903466"/>
    <w:rsid w:val="00903B13"/>
    <w:rsid w:val="00906708"/>
    <w:rsid w:val="00907B63"/>
    <w:rsid w:val="00920A6D"/>
    <w:rsid w:val="00932B41"/>
    <w:rsid w:val="00933196"/>
    <w:rsid w:val="0093415E"/>
    <w:rsid w:val="00937624"/>
    <w:rsid w:val="009419D6"/>
    <w:rsid w:val="009460EB"/>
    <w:rsid w:val="00954012"/>
    <w:rsid w:val="00955D67"/>
    <w:rsid w:val="00960536"/>
    <w:rsid w:val="00961C5E"/>
    <w:rsid w:val="00964BE0"/>
    <w:rsid w:val="00964E0F"/>
    <w:rsid w:val="00965985"/>
    <w:rsid w:val="00967B08"/>
    <w:rsid w:val="0097094B"/>
    <w:rsid w:val="009736AD"/>
    <w:rsid w:val="00977C49"/>
    <w:rsid w:val="00980FD7"/>
    <w:rsid w:val="0098189C"/>
    <w:rsid w:val="00982C47"/>
    <w:rsid w:val="00982D7B"/>
    <w:rsid w:val="0098318A"/>
    <w:rsid w:val="00983A0A"/>
    <w:rsid w:val="00996DCA"/>
    <w:rsid w:val="009971C0"/>
    <w:rsid w:val="009A7E7B"/>
    <w:rsid w:val="009C0C6E"/>
    <w:rsid w:val="009C3501"/>
    <w:rsid w:val="009C3D6F"/>
    <w:rsid w:val="009C4CF6"/>
    <w:rsid w:val="009C5831"/>
    <w:rsid w:val="009D11D8"/>
    <w:rsid w:val="009D1B8A"/>
    <w:rsid w:val="009E07BF"/>
    <w:rsid w:val="009E3BB6"/>
    <w:rsid w:val="009E4487"/>
    <w:rsid w:val="009E450E"/>
    <w:rsid w:val="009E4A9F"/>
    <w:rsid w:val="009F0AA9"/>
    <w:rsid w:val="009F3F97"/>
    <w:rsid w:val="009F4480"/>
    <w:rsid w:val="009F71B1"/>
    <w:rsid w:val="00A0453A"/>
    <w:rsid w:val="00A10820"/>
    <w:rsid w:val="00A124C8"/>
    <w:rsid w:val="00A14734"/>
    <w:rsid w:val="00A1798A"/>
    <w:rsid w:val="00A21E4A"/>
    <w:rsid w:val="00A23BF6"/>
    <w:rsid w:val="00A249D9"/>
    <w:rsid w:val="00A25A3D"/>
    <w:rsid w:val="00A30BCB"/>
    <w:rsid w:val="00A32B2F"/>
    <w:rsid w:val="00A33A92"/>
    <w:rsid w:val="00A33C5B"/>
    <w:rsid w:val="00A37DDA"/>
    <w:rsid w:val="00A42CC0"/>
    <w:rsid w:val="00A45755"/>
    <w:rsid w:val="00A53224"/>
    <w:rsid w:val="00A53999"/>
    <w:rsid w:val="00A5571F"/>
    <w:rsid w:val="00A60161"/>
    <w:rsid w:val="00A6234E"/>
    <w:rsid w:val="00A65C13"/>
    <w:rsid w:val="00A70A75"/>
    <w:rsid w:val="00A801BA"/>
    <w:rsid w:val="00A86382"/>
    <w:rsid w:val="00A877FC"/>
    <w:rsid w:val="00A87DD3"/>
    <w:rsid w:val="00A9338D"/>
    <w:rsid w:val="00A93925"/>
    <w:rsid w:val="00A97980"/>
    <w:rsid w:val="00AA097A"/>
    <w:rsid w:val="00AA0ECD"/>
    <w:rsid w:val="00AB04A4"/>
    <w:rsid w:val="00AB2BD9"/>
    <w:rsid w:val="00AB6C0A"/>
    <w:rsid w:val="00AC5A7F"/>
    <w:rsid w:val="00AC6F74"/>
    <w:rsid w:val="00AC7F60"/>
    <w:rsid w:val="00AE0334"/>
    <w:rsid w:val="00AE157C"/>
    <w:rsid w:val="00AF1387"/>
    <w:rsid w:val="00AF2520"/>
    <w:rsid w:val="00AF591B"/>
    <w:rsid w:val="00B139D8"/>
    <w:rsid w:val="00B15077"/>
    <w:rsid w:val="00B15AD2"/>
    <w:rsid w:val="00B15F2B"/>
    <w:rsid w:val="00B22570"/>
    <w:rsid w:val="00B26846"/>
    <w:rsid w:val="00B26A7B"/>
    <w:rsid w:val="00B26C01"/>
    <w:rsid w:val="00B26D5B"/>
    <w:rsid w:val="00B34B79"/>
    <w:rsid w:val="00B40F58"/>
    <w:rsid w:val="00B41265"/>
    <w:rsid w:val="00B42207"/>
    <w:rsid w:val="00B526ED"/>
    <w:rsid w:val="00B52E28"/>
    <w:rsid w:val="00B5691A"/>
    <w:rsid w:val="00B607F2"/>
    <w:rsid w:val="00B60929"/>
    <w:rsid w:val="00B60E2C"/>
    <w:rsid w:val="00B6187C"/>
    <w:rsid w:val="00B63850"/>
    <w:rsid w:val="00B642D3"/>
    <w:rsid w:val="00B6439D"/>
    <w:rsid w:val="00B6635E"/>
    <w:rsid w:val="00B66D7C"/>
    <w:rsid w:val="00B72BE7"/>
    <w:rsid w:val="00B74D64"/>
    <w:rsid w:val="00B81BB6"/>
    <w:rsid w:val="00B82308"/>
    <w:rsid w:val="00B87484"/>
    <w:rsid w:val="00B92636"/>
    <w:rsid w:val="00BA1016"/>
    <w:rsid w:val="00BA14B5"/>
    <w:rsid w:val="00BA2343"/>
    <w:rsid w:val="00BA5852"/>
    <w:rsid w:val="00BB0AD3"/>
    <w:rsid w:val="00BC3609"/>
    <w:rsid w:val="00BC4950"/>
    <w:rsid w:val="00BC4FF5"/>
    <w:rsid w:val="00BC59BC"/>
    <w:rsid w:val="00BC67CB"/>
    <w:rsid w:val="00BD01E6"/>
    <w:rsid w:val="00BD1713"/>
    <w:rsid w:val="00BD3728"/>
    <w:rsid w:val="00BE0C4D"/>
    <w:rsid w:val="00BE11BC"/>
    <w:rsid w:val="00BE16AE"/>
    <w:rsid w:val="00BE3F9D"/>
    <w:rsid w:val="00BE62A1"/>
    <w:rsid w:val="00BF1AD6"/>
    <w:rsid w:val="00BF24C4"/>
    <w:rsid w:val="00BF526D"/>
    <w:rsid w:val="00C01A03"/>
    <w:rsid w:val="00C05DA3"/>
    <w:rsid w:val="00C06B2D"/>
    <w:rsid w:val="00C06DD3"/>
    <w:rsid w:val="00C0778F"/>
    <w:rsid w:val="00C102D0"/>
    <w:rsid w:val="00C10672"/>
    <w:rsid w:val="00C12C5E"/>
    <w:rsid w:val="00C151B8"/>
    <w:rsid w:val="00C15C56"/>
    <w:rsid w:val="00C21AC0"/>
    <w:rsid w:val="00C23A87"/>
    <w:rsid w:val="00C33759"/>
    <w:rsid w:val="00C40856"/>
    <w:rsid w:val="00C42BAA"/>
    <w:rsid w:val="00C4418D"/>
    <w:rsid w:val="00C455A2"/>
    <w:rsid w:val="00C46267"/>
    <w:rsid w:val="00C51EB8"/>
    <w:rsid w:val="00C51ED9"/>
    <w:rsid w:val="00C53783"/>
    <w:rsid w:val="00C53AB1"/>
    <w:rsid w:val="00C5762C"/>
    <w:rsid w:val="00C57833"/>
    <w:rsid w:val="00C60389"/>
    <w:rsid w:val="00C62505"/>
    <w:rsid w:val="00C67D06"/>
    <w:rsid w:val="00C720FA"/>
    <w:rsid w:val="00C76C26"/>
    <w:rsid w:val="00C80327"/>
    <w:rsid w:val="00C80C90"/>
    <w:rsid w:val="00C80F9E"/>
    <w:rsid w:val="00C92D99"/>
    <w:rsid w:val="00C961A6"/>
    <w:rsid w:val="00CA2BB3"/>
    <w:rsid w:val="00CA4B41"/>
    <w:rsid w:val="00CA6689"/>
    <w:rsid w:val="00CA783C"/>
    <w:rsid w:val="00CB11BE"/>
    <w:rsid w:val="00CB15AE"/>
    <w:rsid w:val="00CB2292"/>
    <w:rsid w:val="00CB2A26"/>
    <w:rsid w:val="00CB3713"/>
    <w:rsid w:val="00CB476D"/>
    <w:rsid w:val="00CC4356"/>
    <w:rsid w:val="00CC538D"/>
    <w:rsid w:val="00CC643C"/>
    <w:rsid w:val="00CC7D14"/>
    <w:rsid w:val="00CD05E8"/>
    <w:rsid w:val="00CD34C4"/>
    <w:rsid w:val="00CE190E"/>
    <w:rsid w:val="00CE1EB8"/>
    <w:rsid w:val="00CE2052"/>
    <w:rsid w:val="00CE3CB2"/>
    <w:rsid w:val="00CE40AB"/>
    <w:rsid w:val="00CE6288"/>
    <w:rsid w:val="00CE67C5"/>
    <w:rsid w:val="00CF5DD7"/>
    <w:rsid w:val="00CF641A"/>
    <w:rsid w:val="00D038F1"/>
    <w:rsid w:val="00D04356"/>
    <w:rsid w:val="00D0452F"/>
    <w:rsid w:val="00D067DE"/>
    <w:rsid w:val="00D10988"/>
    <w:rsid w:val="00D13242"/>
    <w:rsid w:val="00D1327F"/>
    <w:rsid w:val="00D151F3"/>
    <w:rsid w:val="00D17CE2"/>
    <w:rsid w:val="00D24A07"/>
    <w:rsid w:val="00D26577"/>
    <w:rsid w:val="00D26DB8"/>
    <w:rsid w:val="00D26E9B"/>
    <w:rsid w:val="00D303FD"/>
    <w:rsid w:val="00D328A0"/>
    <w:rsid w:val="00D3297D"/>
    <w:rsid w:val="00D3434F"/>
    <w:rsid w:val="00D421B4"/>
    <w:rsid w:val="00D44CF5"/>
    <w:rsid w:val="00D463B2"/>
    <w:rsid w:val="00D543D6"/>
    <w:rsid w:val="00D60913"/>
    <w:rsid w:val="00D61A06"/>
    <w:rsid w:val="00D63D71"/>
    <w:rsid w:val="00D665BB"/>
    <w:rsid w:val="00D71EAC"/>
    <w:rsid w:val="00D72B7F"/>
    <w:rsid w:val="00D73921"/>
    <w:rsid w:val="00D76BBE"/>
    <w:rsid w:val="00D81AB0"/>
    <w:rsid w:val="00D81B25"/>
    <w:rsid w:val="00D8624E"/>
    <w:rsid w:val="00D925A8"/>
    <w:rsid w:val="00D97FAF"/>
    <w:rsid w:val="00DA222C"/>
    <w:rsid w:val="00DA2BA0"/>
    <w:rsid w:val="00DA54E4"/>
    <w:rsid w:val="00DB6183"/>
    <w:rsid w:val="00DC0839"/>
    <w:rsid w:val="00DC2FB0"/>
    <w:rsid w:val="00DD34EB"/>
    <w:rsid w:val="00DD49F6"/>
    <w:rsid w:val="00DD60BE"/>
    <w:rsid w:val="00DD67D4"/>
    <w:rsid w:val="00DE152F"/>
    <w:rsid w:val="00DE3918"/>
    <w:rsid w:val="00DE62EC"/>
    <w:rsid w:val="00DF402C"/>
    <w:rsid w:val="00DF5890"/>
    <w:rsid w:val="00E04A4D"/>
    <w:rsid w:val="00E11734"/>
    <w:rsid w:val="00E13383"/>
    <w:rsid w:val="00E14A72"/>
    <w:rsid w:val="00E1539F"/>
    <w:rsid w:val="00E15FAC"/>
    <w:rsid w:val="00E17087"/>
    <w:rsid w:val="00E20815"/>
    <w:rsid w:val="00E225C6"/>
    <w:rsid w:val="00E23B87"/>
    <w:rsid w:val="00E313F5"/>
    <w:rsid w:val="00E31705"/>
    <w:rsid w:val="00E32819"/>
    <w:rsid w:val="00E34679"/>
    <w:rsid w:val="00E3771F"/>
    <w:rsid w:val="00E41830"/>
    <w:rsid w:val="00E44F36"/>
    <w:rsid w:val="00E45EB9"/>
    <w:rsid w:val="00E50CA1"/>
    <w:rsid w:val="00E52F63"/>
    <w:rsid w:val="00E57286"/>
    <w:rsid w:val="00E60A57"/>
    <w:rsid w:val="00E62DBA"/>
    <w:rsid w:val="00E62DF2"/>
    <w:rsid w:val="00E64EC0"/>
    <w:rsid w:val="00E81847"/>
    <w:rsid w:val="00E90264"/>
    <w:rsid w:val="00E90FEC"/>
    <w:rsid w:val="00E912A6"/>
    <w:rsid w:val="00E944AB"/>
    <w:rsid w:val="00E955D0"/>
    <w:rsid w:val="00E9601E"/>
    <w:rsid w:val="00E96E8C"/>
    <w:rsid w:val="00E97316"/>
    <w:rsid w:val="00EA03FD"/>
    <w:rsid w:val="00EA3866"/>
    <w:rsid w:val="00EA407A"/>
    <w:rsid w:val="00EB142D"/>
    <w:rsid w:val="00EB3DD7"/>
    <w:rsid w:val="00EC0D42"/>
    <w:rsid w:val="00EC2C6A"/>
    <w:rsid w:val="00EC3E84"/>
    <w:rsid w:val="00EC73A3"/>
    <w:rsid w:val="00EC7ED4"/>
    <w:rsid w:val="00ED00F3"/>
    <w:rsid w:val="00ED6295"/>
    <w:rsid w:val="00EE5C52"/>
    <w:rsid w:val="00EE6C49"/>
    <w:rsid w:val="00EF024C"/>
    <w:rsid w:val="00EF2ACA"/>
    <w:rsid w:val="00EF6034"/>
    <w:rsid w:val="00EF67BC"/>
    <w:rsid w:val="00EF715C"/>
    <w:rsid w:val="00F028A8"/>
    <w:rsid w:val="00F03D0A"/>
    <w:rsid w:val="00F05B7F"/>
    <w:rsid w:val="00F12A39"/>
    <w:rsid w:val="00F12D18"/>
    <w:rsid w:val="00F14BB2"/>
    <w:rsid w:val="00F16C09"/>
    <w:rsid w:val="00F215CC"/>
    <w:rsid w:val="00F23BA3"/>
    <w:rsid w:val="00F23E73"/>
    <w:rsid w:val="00F257AE"/>
    <w:rsid w:val="00F27121"/>
    <w:rsid w:val="00F30FFF"/>
    <w:rsid w:val="00F37D70"/>
    <w:rsid w:val="00F40786"/>
    <w:rsid w:val="00F40A01"/>
    <w:rsid w:val="00F43748"/>
    <w:rsid w:val="00F45F6B"/>
    <w:rsid w:val="00F523AD"/>
    <w:rsid w:val="00F54579"/>
    <w:rsid w:val="00F60A89"/>
    <w:rsid w:val="00F61440"/>
    <w:rsid w:val="00F62F1C"/>
    <w:rsid w:val="00F6336B"/>
    <w:rsid w:val="00F638B2"/>
    <w:rsid w:val="00F67D77"/>
    <w:rsid w:val="00F76494"/>
    <w:rsid w:val="00F769C5"/>
    <w:rsid w:val="00F80D91"/>
    <w:rsid w:val="00F84079"/>
    <w:rsid w:val="00F874D5"/>
    <w:rsid w:val="00F8758C"/>
    <w:rsid w:val="00FA0C84"/>
    <w:rsid w:val="00FA12F3"/>
    <w:rsid w:val="00FA2699"/>
    <w:rsid w:val="00FA641F"/>
    <w:rsid w:val="00FB2E28"/>
    <w:rsid w:val="00FB36D2"/>
    <w:rsid w:val="00FB38A7"/>
    <w:rsid w:val="00FB7B5F"/>
    <w:rsid w:val="00FC140B"/>
    <w:rsid w:val="00FC7C61"/>
    <w:rsid w:val="00FD2763"/>
    <w:rsid w:val="00FD5885"/>
    <w:rsid w:val="00FD790E"/>
    <w:rsid w:val="00FE0174"/>
    <w:rsid w:val="00FE15FB"/>
    <w:rsid w:val="00FE6FE6"/>
    <w:rsid w:val="00FF16BC"/>
    <w:rsid w:val="00FF393C"/>
    <w:rsid w:val="00FF476C"/>
    <w:rsid w:val="00FF4F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62D721"/>
  <w15:chartTrackingRefBased/>
  <w15:docId w15:val="{F0E9D01B-4414-4E4C-A630-849170CC0C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280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8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69</Words>
  <Characters>1539</Characters>
  <Application>Microsoft Office Word</Application>
  <DocSecurity>0</DocSecurity>
  <Lines>12</Lines>
  <Paragraphs>3</Paragraphs>
  <ScaleCrop>false</ScaleCrop>
  <Company/>
  <LinksUpToDate>false</LinksUpToDate>
  <CharactersWithSpaces>1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 .</dc:creator>
  <cp:keywords/>
  <dc:description/>
  <cp:lastModifiedBy>Burrola Mendez, Anhue Yohali</cp:lastModifiedBy>
  <cp:revision>3</cp:revision>
  <dcterms:created xsi:type="dcterms:W3CDTF">2021-09-23T02:23:00Z</dcterms:created>
  <dcterms:modified xsi:type="dcterms:W3CDTF">2021-09-23T02:24:00Z</dcterms:modified>
</cp:coreProperties>
</file>